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S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6 Pemberton Street Philadelphia 191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sun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1639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